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97671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 check if a positive integer n can be represented by sum of some consecutive integers.</w:t>
      </w:r>
    </w:p>
    <w:p w14:paraId="0661BBB9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 if n = 100.</w:t>
      </w:r>
    </w:p>
    <w:p w14:paraId="6E6B668B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 then output 100 = 9 + 10 + 11 + 12 + 13 + 14 + 15 + 16</w:t>
      </w:r>
    </w:p>
    <w:p w14:paraId="2949E77F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             100 = 18 + 19 + 20 + 21 + 22</w:t>
      </w:r>
    </w:p>
    <w:p w14:paraId="1342B680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 Two error in the code.</w:t>
      </w:r>
    </w:p>
    <w:p w14:paraId="01600B4B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14:paraId="5C9DF7F6" w14:textId="77777777" w:rsidR="007371C5" w:rsidRDefault="007371C5">
      <w:pPr>
        <w:spacing w:after="200" w:line="276" w:lineRule="auto"/>
        <w:rPr>
          <w:rFonts w:ascii="Calibri" w:eastAsia="Calibri" w:hAnsi="Calibri" w:cs="Calibri"/>
        </w:rPr>
      </w:pPr>
    </w:p>
    <w:p w14:paraId="333E8FA8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void </w:t>
      </w:r>
      <w:proofErr w:type="gramStart"/>
      <w:r>
        <w:rPr>
          <w:rFonts w:ascii="Calibri" w:eastAsia="Calibri" w:hAnsi="Calibri" w:cs="Calibri"/>
        </w:rPr>
        <w:t>fun(</w:t>
      </w:r>
      <w:proofErr w:type="spellStart"/>
      <w:proofErr w:type="gramEnd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 xml:space="preserve"> n)</w:t>
      </w:r>
    </w:p>
    <w:p w14:paraId="0219E592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{</w:t>
      </w:r>
    </w:p>
    <w:p w14:paraId="3688B4BB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 xml:space="preserve"> j, b, c, m, flag = 0;</w:t>
      </w:r>
    </w:p>
    <w:p w14:paraId="358A4799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for (b = 1; b &lt;= n / 2; b++) {</w:t>
      </w:r>
    </w:p>
    <w:p w14:paraId="14E98503" w14:textId="4FD2A22F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n = m; // </w:t>
      </w:r>
      <w:proofErr w:type="gramStart"/>
      <w:r>
        <w:rPr>
          <w:rFonts w:ascii="Calibri" w:eastAsia="Calibri" w:hAnsi="Calibri" w:cs="Calibri"/>
        </w:rPr>
        <w:t>error</w:t>
      </w:r>
      <w:r w:rsidR="007F5883">
        <w:rPr>
          <w:rFonts w:ascii="Calibri" w:eastAsia="Calibri" w:hAnsi="Calibri" w:cs="Calibri"/>
        </w:rPr>
        <w:t xml:space="preserve">  </w:t>
      </w:r>
      <w:r>
        <w:rPr>
          <w:rFonts w:ascii="Calibri" w:eastAsia="Calibri" w:hAnsi="Calibri" w:cs="Calibri"/>
        </w:rPr>
        <w:t>m</w:t>
      </w:r>
      <w:proofErr w:type="gramEnd"/>
      <w:r>
        <w:rPr>
          <w:rFonts w:ascii="Calibri" w:eastAsia="Calibri" w:hAnsi="Calibri" w:cs="Calibri"/>
        </w:rPr>
        <w:t xml:space="preserve"> = n</w:t>
      </w:r>
    </w:p>
    <w:p w14:paraId="5DA0820E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c = b;</w:t>
      </w:r>
    </w:p>
    <w:p w14:paraId="71AA353D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while (</w:t>
      </w:r>
      <w:proofErr w:type="gramStart"/>
      <w:r>
        <w:rPr>
          <w:rFonts w:ascii="Calibri" w:eastAsia="Calibri" w:hAnsi="Calibri" w:cs="Calibri"/>
        </w:rPr>
        <w:t>m !</w:t>
      </w:r>
      <w:proofErr w:type="gramEnd"/>
      <w:r>
        <w:rPr>
          <w:rFonts w:ascii="Calibri" w:eastAsia="Calibri" w:hAnsi="Calibri" w:cs="Calibri"/>
        </w:rPr>
        <w:t>= 0 &amp;&amp; m &gt;= c) {</w:t>
      </w:r>
    </w:p>
    <w:p w14:paraId="29C9636A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m = m - c;</w:t>
      </w:r>
    </w:p>
    <w:p w14:paraId="2DF7B5E5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</w:t>
      </w:r>
      <w:proofErr w:type="spellStart"/>
      <w:r>
        <w:rPr>
          <w:rFonts w:ascii="Calibri" w:eastAsia="Calibri" w:hAnsi="Calibri" w:cs="Calibri"/>
        </w:rPr>
        <w:t>c++</w:t>
      </w:r>
      <w:proofErr w:type="spellEnd"/>
      <w:r>
        <w:rPr>
          <w:rFonts w:ascii="Calibri" w:eastAsia="Calibri" w:hAnsi="Calibri" w:cs="Calibri"/>
        </w:rPr>
        <w:t>;</w:t>
      </w:r>
    </w:p>
    <w:p w14:paraId="1309EA9C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}</w:t>
      </w:r>
    </w:p>
    <w:p w14:paraId="7E7A2308" w14:textId="77777777" w:rsidR="007371C5" w:rsidRDefault="007371C5">
      <w:pPr>
        <w:spacing w:after="200" w:line="276" w:lineRule="auto"/>
        <w:rPr>
          <w:rFonts w:ascii="Calibri" w:eastAsia="Calibri" w:hAnsi="Calibri" w:cs="Calibri"/>
        </w:rPr>
      </w:pPr>
    </w:p>
    <w:p w14:paraId="2E9EEB3C" w14:textId="45279E6B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if (</w:t>
      </w:r>
      <w:proofErr w:type="gramStart"/>
      <w:r>
        <w:rPr>
          <w:rFonts w:ascii="Calibri" w:eastAsia="Calibri" w:hAnsi="Calibri" w:cs="Calibri"/>
        </w:rPr>
        <w:t>m !</w:t>
      </w:r>
      <w:proofErr w:type="gramEnd"/>
      <w:r>
        <w:rPr>
          <w:rFonts w:ascii="Calibri" w:eastAsia="Calibri" w:hAnsi="Calibri" w:cs="Calibri"/>
        </w:rPr>
        <w:t>= 0) { // error  m == 0</w:t>
      </w:r>
      <w:bookmarkStart w:id="0" w:name="_GoBack"/>
      <w:bookmarkEnd w:id="0"/>
    </w:p>
    <w:p w14:paraId="21B3240E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>
        <w:rPr>
          <w:rFonts w:ascii="Calibri" w:eastAsia="Calibri" w:hAnsi="Calibri" w:cs="Calibri"/>
        </w:rPr>
        <w:t>print</w:t>
      </w:r>
      <w:r>
        <w:rPr>
          <w:rFonts w:ascii="Calibri" w:eastAsia="Calibri" w:hAnsi="Calibri" w:cs="Calibri"/>
        </w:rPr>
        <w:t>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 = ", n);</w:t>
      </w:r>
    </w:p>
    <w:p w14:paraId="707AFCF5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for (j = b; j &lt; c - 1; </w:t>
      </w:r>
      <w:proofErr w:type="spellStart"/>
      <w:r>
        <w:rPr>
          <w:rFonts w:ascii="Calibri" w:eastAsia="Calibri" w:hAnsi="Calibri" w:cs="Calibri"/>
        </w:rPr>
        <w:t>j++</w:t>
      </w:r>
      <w:proofErr w:type="spellEnd"/>
      <w:r>
        <w:rPr>
          <w:rFonts w:ascii="Calibri" w:eastAsia="Calibri" w:hAnsi="Calibri" w:cs="Calibri"/>
        </w:rPr>
        <w:t>)</w:t>
      </w:r>
    </w:p>
    <w:p w14:paraId="394734F8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    </w:t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 + ", j);</w:t>
      </w:r>
    </w:p>
    <w:p w14:paraId="7BC7F292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\n", j);</w:t>
      </w:r>
    </w:p>
    <w:p w14:paraId="40B1BB22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flag = 1;</w:t>
      </w:r>
    </w:p>
    <w:p w14:paraId="7D64D6FF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}</w:t>
      </w:r>
    </w:p>
    <w:p w14:paraId="2098F810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2771485E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if (flag == 0) {</w:t>
      </w:r>
    </w:p>
    <w:p w14:paraId="3FF20DB9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Couldn't find.");</w:t>
      </w:r>
    </w:p>
    <w:p w14:paraId="4405484D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14:paraId="19B38080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14:paraId="16556FC4" w14:textId="77777777" w:rsidR="007371C5" w:rsidRDefault="007371C5">
      <w:pPr>
        <w:spacing w:after="200" w:line="276" w:lineRule="auto"/>
        <w:rPr>
          <w:rFonts w:ascii="Calibri" w:eastAsia="Calibri" w:hAnsi="Calibri" w:cs="Calibri"/>
        </w:rPr>
      </w:pPr>
    </w:p>
    <w:p w14:paraId="66AD6DB2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</w:rPr>
        <w:t>main(</w:t>
      </w:r>
      <w:proofErr w:type="gramEnd"/>
      <w:r>
        <w:rPr>
          <w:rFonts w:ascii="Calibri" w:eastAsia="Calibri" w:hAnsi="Calibri" w:cs="Calibri"/>
        </w:rPr>
        <w:t>)</w:t>
      </w:r>
    </w:p>
    <w:p w14:paraId="2656280C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{</w:t>
      </w:r>
    </w:p>
    <w:p w14:paraId="524B1ACB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 xml:space="preserve"> n;</w:t>
      </w:r>
    </w:p>
    <w:p w14:paraId="264FADB2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input: ");</w:t>
      </w:r>
    </w:p>
    <w:p w14:paraId="59C7583C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spellStart"/>
      <w:r>
        <w:rPr>
          <w:rFonts w:ascii="Calibri" w:eastAsia="Calibri" w:hAnsi="Calibri" w:cs="Calibri"/>
        </w:rPr>
        <w:t>scanf_</w:t>
      </w:r>
      <w:proofErr w:type="gramStart"/>
      <w:r>
        <w:rPr>
          <w:rFonts w:ascii="Calibri" w:eastAsia="Calibri" w:hAnsi="Calibri" w:cs="Calibri"/>
        </w:rPr>
        <w:t>s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n);</w:t>
      </w:r>
    </w:p>
    <w:p w14:paraId="4F90D614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fun(n);</w:t>
      </w:r>
    </w:p>
    <w:p w14:paraId="0271A6C5" w14:textId="77777777" w:rsidR="007371C5" w:rsidRDefault="003204E6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sectPr w:rsidR="007371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TQwNjY3MTUwszBT0lEKTi0uzszPAykwrAUAZ6K4jCwAAAA="/>
  </w:docVars>
  <w:rsids>
    <w:rsidRoot w:val="007371C5"/>
    <w:rsid w:val="003204E6"/>
    <w:rsid w:val="007371C5"/>
    <w:rsid w:val="007F5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49339"/>
  <w15:docId w15:val="{1483E259-9B23-423C-8A66-07673FAF2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 Wang</cp:lastModifiedBy>
  <cp:revision>2</cp:revision>
  <dcterms:created xsi:type="dcterms:W3CDTF">2018-03-29T23:50:00Z</dcterms:created>
  <dcterms:modified xsi:type="dcterms:W3CDTF">2018-03-30T00:47:00Z</dcterms:modified>
</cp:coreProperties>
</file>